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522D0345" w:rsidR="00467217" w:rsidRPr="003B6F38" w:rsidRDefault="005A659A">
            <w:pPr>
              <w:widowControl w:val="0"/>
              <w:rPr>
                <w:sz w:val="20"/>
                <w:szCs w:val="20"/>
              </w:rPr>
            </w:pPr>
            <w:r>
              <w:rPr>
                <w:sz w:val="20"/>
                <w:szCs w:val="20"/>
              </w:rPr>
              <w:t xml:space="preserve">Provision </w:t>
            </w:r>
            <w:r w:rsidR="00D14D69" w:rsidRPr="00D14D69">
              <w:rPr>
                <w:sz w:val="20"/>
                <w:szCs w:val="20"/>
              </w:rPr>
              <w:t>Air Travel &amp; Ticketing Services.</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094BC02A" w:rsidR="00467217" w:rsidRPr="003B6F38" w:rsidRDefault="004A477A">
            <w:pPr>
              <w:widowControl w:val="0"/>
              <w:rPr>
                <w:sz w:val="20"/>
                <w:szCs w:val="20"/>
              </w:rPr>
            </w:pPr>
            <w:r w:rsidRPr="004A477A">
              <w:rPr>
                <w:sz w:val="20"/>
                <w:szCs w:val="20"/>
              </w:rPr>
              <w:t>MCK-MSA-ATTS-00</w:t>
            </w:r>
            <w:r>
              <w:rPr>
                <w:sz w:val="20"/>
                <w:szCs w:val="20"/>
              </w:rPr>
              <w:t>8</w:t>
            </w:r>
            <w:r w:rsidRPr="004A477A">
              <w:rPr>
                <w:sz w:val="20"/>
                <w:szCs w:val="20"/>
              </w:rPr>
              <w:t>-026</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w:t>
      </w:r>
      <w:proofErr w:type="gramStart"/>
      <w:r w:rsidRPr="003B6F38">
        <w:rPr>
          <w:sz w:val="20"/>
          <w:szCs w:val="20"/>
        </w:rPr>
        <w:t>are not able to</w:t>
      </w:r>
      <w:proofErr w:type="gramEnd"/>
      <w:r w:rsidRPr="003B6F38">
        <w:rPr>
          <w:sz w:val="20"/>
          <w:szCs w:val="20"/>
        </w:rPr>
        <w:t xml:space="preserve">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E775EF" w14:textId="77777777" w:rsidR="00E30E1A" w:rsidRDefault="00E30E1A">
      <w:r>
        <w:separator/>
      </w:r>
    </w:p>
  </w:endnote>
  <w:endnote w:type="continuationSeparator" w:id="0">
    <w:p w14:paraId="0DED2FCF" w14:textId="77777777" w:rsidR="00E30E1A" w:rsidRDefault="00E30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3D1FE" w14:textId="77777777" w:rsidR="00E30E1A" w:rsidRDefault="00E30E1A">
      <w:r>
        <w:separator/>
      </w:r>
    </w:p>
  </w:footnote>
  <w:footnote w:type="continuationSeparator" w:id="0">
    <w:p w14:paraId="3533F033" w14:textId="77777777" w:rsidR="00E30E1A" w:rsidRDefault="00E30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85388"/>
    <w:rsid w:val="000B673E"/>
    <w:rsid w:val="000E5C5D"/>
    <w:rsid w:val="00197860"/>
    <w:rsid w:val="001F0551"/>
    <w:rsid w:val="00242618"/>
    <w:rsid w:val="00293CA9"/>
    <w:rsid w:val="00303F31"/>
    <w:rsid w:val="00325555"/>
    <w:rsid w:val="00332F14"/>
    <w:rsid w:val="003337CD"/>
    <w:rsid w:val="0037410D"/>
    <w:rsid w:val="003B6F38"/>
    <w:rsid w:val="003F098F"/>
    <w:rsid w:val="00422C81"/>
    <w:rsid w:val="00467217"/>
    <w:rsid w:val="004A477A"/>
    <w:rsid w:val="004C2C8D"/>
    <w:rsid w:val="005254DF"/>
    <w:rsid w:val="00550DF1"/>
    <w:rsid w:val="005A659A"/>
    <w:rsid w:val="005E15A6"/>
    <w:rsid w:val="00617490"/>
    <w:rsid w:val="0063212B"/>
    <w:rsid w:val="00632AE5"/>
    <w:rsid w:val="006430E9"/>
    <w:rsid w:val="00653E6A"/>
    <w:rsid w:val="0065788B"/>
    <w:rsid w:val="006825B9"/>
    <w:rsid w:val="00683EC0"/>
    <w:rsid w:val="00741B33"/>
    <w:rsid w:val="00745958"/>
    <w:rsid w:val="007776DB"/>
    <w:rsid w:val="00786039"/>
    <w:rsid w:val="007A0F40"/>
    <w:rsid w:val="00823E5A"/>
    <w:rsid w:val="008B2373"/>
    <w:rsid w:val="00922947"/>
    <w:rsid w:val="00985B7B"/>
    <w:rsid w:val="0098634D"/>
    <w:rsid w:val="00996FBB"/>
    <w:rsid w:val="009D0A86"/>
    <w:rsid w:val="009D23D8"/>
    <w:rsid w:val="009F0850"/>
    <w:rsid w:val="00A521E8"/>
    <w:rsid w:val="00A71FFD"/>
    <w:rsid w:val="00A94670"/>
    <w:rsid w:val="00AB6E4E"/>
    <w:rsid w:val="00AD0E0F"/>
    <w:rsid w:val="00B20C78"/>
    <w:rsid w:val="00B61A85"/>
    <w:rsid w:val="00C16252"/>
    <w:rsid w:val="00CC5908"/>
    <w:rsid w:val="00D0494B"/>
    <w:rsid w:val="00D14D69"/>
    <w:rsid w:val="00D704B1"/>
    <w:rsid w:val="00D750C7"/>
    <w:rsid w:val="00D91C8D"/>
    <w:rsid w:val="00DC2ACB"/>
    <w:rsid w:val="00E30E1A"/>
    <w:rsid w:val="00ED1FF6"/>
    <w:rsid w:val="00EE278C"/>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Props1.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7</Pages>
  <Words>1460</Words>
  <Characters>832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Jim Likembe</cp:lastModifiedBy>
  <cp:revision>7</cp:revision>
  <dcterms:created xsi:type="dcterms:W3CDTF">2026-03-24T08:57:00Z</dcterms:created>
  <dcterms:modified xsi:type="dcterms:W3CDTF">2026-04-08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